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3"/>
        <w:gridCol w:w="8274"/>
      </w:tblGrid>
      <w:tr w:rsidR="00C82806" w:rsidRPr="009E6A78" w14:paraId="65D94041" w14:textId="77777777" w:rsidTr="00C82806">
        <w:trPr>
          <w:trHeight w:val="983"/>
        </w:trPr>
        <w:tc>
          <w:tcPr>
            <w:tcW w:w="1363" w:type="dxa"/>
            <w:vAlign w:val="center"/>
          </w:tcPr>
          <w:p w14:paraId="6A7D7B2E" w14:textId="77777777" w:rsidR="00C82806" w:rsidRPr="009E6A78" w:rsidRDefault="00C82806" w:rsidP="00865FDD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9E6A78">
              <w:rPr>
                <w:noProof/>
              </w:rPr>
              <w:drawing>
                <wp:inline distT="0" distB="0" distL="0" distR="0" wp14:anchorId="28483106" wp14:editId="748D721E">
                  <wp:extent cx="633743" cy="628160"/>
                  <wp:effectExtent l="0" t="0" r="0" b="635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4499" cy="6388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vAlign w:val="center"/>
          </w:tcPr>
          <w:p w14:paraId="4F1B72AE" w14:textId="2B66D7EF" w:rsidR="00412180" w:rsidRPr="00412180" w:rsidRDefault="005B2D4B" w:rsidP="00412180">
            <w:pPr>
              <w:spacing w:after="40" w:line="259" w:lineRule="auto"/>
              <w:ind w:left="16" w:right="0" w:firstLine="0"/>
              <w:rPr>
                <w:b/>
                <w:bCs/>
                <w:color w:val="4F81BD"/>
                <w:sz w:val="28"/>
                <w:szCs w:val="28"/>
              </w:rPr>
            </w:pPr>
            <w:r>
              <w:rPr>
                <w:b/>
                <w:bCs/>
                <w:color w:val="4F81BD"/>
                <w:sz w:val="28"/>
                <w:szCs w:val="28"/>
              </w:rPr>
              <w:t>Mobile</w:t>
            </w:r>
            <w:r w:rsidR="00412180" w:rsidRPr="00412180">
              <w:rPr>
                <w:b/>
                <w:bCs/>
                <w:color w:val="4F81BD"/>
                <w:sz w:val="28"/>
                <w:szCs w:val="28"/>
              </w:rPr>
              <w:t xml:space="preserve"> Project Phase 1 – UI Design and Implementation </w:t>
            </w:r>
          </w:p>
          <w:p w14:paraId="6AEB744B" w14:textId="2376BFBF" w:rsidR="00C82806" w:rsidRPr="009E6A78" w:rsidRDefault="00C82806" w:rsidP="00412180">
            <w:pPr>
              <w:spacing w:after="40" w:line="259" w:lineRule="auto"/>
              <w:ind w:left="16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</w:p>
        </w:tc>
      </w:tr>
    </w:tbl>
    <w:p w14:paraId="66ECE5D8" w14:textId="455307FC" w:rsidR="00C82806" w:rsidRDefault="00722D05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  <w:r>
        <w:t xml:space="preserve"> – </w:t>
      </w:r>
      <w:r w:rsidRPr="002D4758">
        <w:t>Repositories</w:t>
      </w:r>
      <w:r>
        <w:t xml:space="preserve"> or Providers</w:t>
      </w:r>
      <w:r w:rsidRPr="002D4758">
        <w:t xml:space="preserve"> Class Diagram</w:t>
      </w:r>
    </w:p>
    <w:p w14:paraId="3E2E5093" w14:textId="6ADA221B" w:rsidR="003D2F76" w:rsidRPr="003D2F76" w:rsidRDefault="003D2F76" w:rsidP="003D2F76">
      <w:r w:rsidRPr="003D2F76">
        <w:rPr>
          <w:noProof/>
        </w:rPr>
        <w:drawing>
          <wp:inline distT="0" distB="0" distL="0" distR="0" wp14:anchorId="4D5B474A" wp14:editId="45C74983">
            <wp:extent cx="6129655" cy="3112135"/>
            <wp:effectExtent l="0" t="0" r="4445" b="0"/>
            <wp:docPr id="2281167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11674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112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70C7A" w14:textId="62A65294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7C567C33" w14:textId="7984CB7B" w:rsidR="003D16BE" w:rsidRDefault="003D16BE" w:rsidP="003D16BE">
      <w:pPr>
        <w:pStyle w:val="Heading1"/>
        <w:numPr>
          <w:ilvl w:val="1"/>
          <w:numId w:val="26"/>
        </w:numPr>
        <w:spacing w:before="240" w:after="120"/>
      </w:pPr>
      <w:r>
        <w:t xml:space="preserve">U1 </w:t>
      </w:r>
      <w:r w:rsidR="009E5217">
        <w:t>–</w:t>
      </w:r>
      <w:r>
        <w:t xml:space="preserve"> Login</w:t>
      </w:r>
    </w:p>
    <w:p w14:paraId="1200EB70" w14:textId="0CE87C7F" w:rsidR="001B1845" w:rsidRPr="001B1845" w:rsidRDefault="001B1845" w:rsidP="001B1845">
      <w:r w:rsidRPr="00EB0D0E">
        <w:rPr>
          <w:noProof/>
          <w:sz w:val="36"/>
          <w:szCs w:val="36"/>
        </w:rPr>
        <w:drawing>
          <wp:inline distT="0" distB="0" distL="0" distR="0" wp14:anchorId="4DFCB960" wp14:editId="7F96BAB9">
            <wp:extent cx="4300907" cy="7153275"/>
            <wp:effectExtent l="0" t="0" r="4445" b="0"/>
            <wp:docPr id="352738288" name="Picture 1" descr="A screenshot of a login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738288" name="Picture 1" descr="A screenshot of a login scree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19823" cy="7184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334B9" w14:textId="492EA571" w:rsidR="003D16BE" w:rsidRDefault="003D16BE" w:rsidP="003D16BE">
      <w:pPr>
        <w:pStyle w:val="Heading1"/>
        <w:numPr>
          <w:ilvl w:val="1"/>
          <w:numId w:val="26"/>
        </w:numPr>
        <w:spacing w:before="240" w:after="120"/>
      </w:pPr>
      <w:r>
        <w:lastRenderedPageBreak/>
        <w:t xml:space="preserve">U2 - </w:t>
      </w:r>
      <w:proofErr w:type="spellStart"/>
      <w:r>
        <w:t>YalaPay</w:t>
      </w:r>
      <w:proofErr w:type="spellEnd"/>
      <w:r>
        <w:t xml:space="preserve"> Dashboard</w:t>
      </w:r>
    </w:p>
    <w:p w14:paraId="25642B79" w14:textId="147D486E" w:rsidR="001B1845" w:rsidRDefault="001B1845" w:rsidP="001B1845">
      <w:r w:rsidRPr="00EB0D0E">
        <w:rPr>
          <w:noProof/>
          <w:sz w:val="36"/>
          <w:szCs w:val="36"/>
        </w:rPr>
        <w:drawing>
          <wp:inline distT="0" distB="0" distL="0" distR="0" wp14:anchorId="25504E99" wp14:editId="0D1254AE">
            <wp:extent cx="4380023" cy="7867650"/>
            <wp:effectExtent l="0" t="0" r="1905" b="0"/>
            <wp:docPr id="2014766656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766656" name="Picture 1" descr="A screenshot of a phon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81731" cy="7870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6ECD6" w14:textId="2FF88989" w:rsidR="00B37B34" w:rsidRDefault="00B37B34" w:rsidP="001B1845">
      <w:r w:rsidRPr="00EB0D0E">
        <w:rPr>
          <w:noProof/>
          <w:sz w:val="36"/>
          <w:szCs w:val="36"/>
        </w:rPr>
        <w:lastRenderedPageBreak/>
        <w:drawing>
          <wp:inline distT="0" distB="0" distL="0" distR="0" wp14:anchorId="6CC124A8" wp14:editId="48A843B5">
            <wp:extent cx="5943600" cy="6038850"/>
            <wp:effectExtent l="0" t="0" r="0" b="0"/>
            <wp:docPr id="4627122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712274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3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A6EC2" w14:textId="77777777" w:rsidR="00DD7F2A" w:rsidRDefault="00DD7F2A" w:rsidP="001B1845"/>
    <w:p w14:paraId="09A36508" w14:textId="77777777" w:rsidR="00DD7F2A" w:rsidRDefault="00DD7F2A" w:rsidP="001B1845"/>
    <w:p w14:paraId="0BEB2A81" w14:textId="77777777" w:rsidR="00DD7F2A" w:rsidRDefault="00DD7F2A" w:rsidP="001B1845"/>
    <w:p w14:paraId="05734A37" w14:textId="77777777" w:rsidR="00DD7F2A" w:rsidRDefault="00DD7F2A" w:rsidP="001B1845"/>
    <w:p w14:paraId="271A5306" w14:textId="77777777" w:rsidR="00DD7F2A" w:rsidRDefault="00DD7F2A" w:rsidP="001B1845"/>
    <w:p w14:paraId="086A88E8" w14:textId="77777777" w:rsidR="00DD7F2A" w:rsidRDefault="00DD7F2A" w:rsidP="001B1845"/>
    <w:p w14:paraId="42D9933B" w14:textId="77777777" w:rsidR="00DD7F2A" w:rsidRPr="001B1845" w:rsidRDefault="00DD7F2A" w:rsidP="001B1845"/>
    <w:p w14:paraId="478C02CE" w14:textId="7690AB0E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lastRenderedPageBreak/>
        <w:t xml:space="preserve">U3 - List/Search/Add/ Update and Delete a </w:t>
      </w:r>
      <w:proofErr w:type="gramStart"/>
      <w:r>
        <w:t>Customer</w:t>
      </w:r>
      <w:proofErr w:type="gramEnd"/>
      <w:r>
        <w:t xml:space="preserve"> </w:t>
      </w:r>
    </w:p>
    <w:p w14:paraId="463AFDA5" w14:textId="22F5144B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proofErr w:type="gramStart"/>
      <w:r w:rsidRPr="00E51BD7">
        <w:t>List</w:t>
      </w:r>
      <w:proofErr w:type="gramEnd"/>
      <w:r w:rsidRPr="00E51BD7">
        <w:t xml:space="preserve"> Customer</w:t>
      </w:r>
      <w:r>
        <w:t>s</w:t>
      </w:r>
    </w:p>
    <w:p w14:paraId="7A3E7FFA" w14:textId="4FC0F9D9" w:rsidR="00B37B34" w:rsidRPr="00B37B34" w:rsidRDefault="00DD7F2A" w:rsidP="00B37B34">
      <w:r w:rsidRPr="00EB0D0E">
        <w:rPr>
          <w:noProof/>
          <w:sz w:val="36"/>
          <w:szCs w:val="36"/>
        </w:rPr>
        <w:drawing>
          <wp:inline distT="0" distB="0" distL="0" distR="0" wp14:anchorId="393DD65F" wp14:editId="79FA4E4E">
            <wp:extent cx="4152833" cy="7488621"/>
            <wp:effectExtent l="0" t="0" r="635" b="0"/>
            <wp:docPr id="1637627081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7627081" name="Picture 1" descr="A screenshot of a phon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54698" cy="749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A9114" w14:textId="5A988010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proofErr w:type="gramStart"/>
      <w:r>
        <w:lastRenderedPageBreak/>
        <w:t>Search</w:t>
      </w:r>
      <w:proofErr w:type="gramEnd"/>
      <w:r w:rsidRPr="00E51BD7">
        <w:t xml:space="preserve"> Customer</w:t>
      </w:r>
      <w:r>
        <w:t>s</w:t>
      </w:r>
    </w:p>
    <w:p w14:paraId="6508CA94" w14:textId="1D5078BE" w:rsidR="00DD7F2A" w:rsidRPr="00DD7F2A" w:rsidRDefault="00DD7F2A" w:rsidP="00DD7F2A">
      <w:r w:rsidRPr="00AD24D1">
        <w:rPr>
          <w:noProof/>
          <w:sz w:val="36"/>
          <w:szCs w:val="36"/>
        </w:rPr>
        <w:drawing>
          <wp:inline distT="0" distB="0" distL="0" distR="0" wp14:anchorId="3334D6DC" wp14:editId="6AFD216B">
            <wp:extent cx="4203682" cy="7488621"/>
            <wp:effectExtent l="0" t="0" r="6985" b="0"/>
            <wp:docPr id="1620937357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937357" name="Picture 1" descr="A screenshot of a phon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05691" cy="749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3BFF5" w14:textId="02673F58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lastRenderedPageBreak/>
        <w:t>Add</w:t>
      </w:r>
      <w:r w:rsidRPr="00E51BD7">
        <w:t xml:space="preserve"> Customer</w:t>
      </w:r>
    </w:p>
    <w:p w14:paraId="266FD6C1" w14:textId="685D9451" w:rsidR="00DD7F2A" w:rsidRPr="00DD7F2A" w:rsidRDefault="00DD7F2A" w:rsidP="00DD7F2A">
      <w:r w:rsidRPr="00EB0D0E">
        <w:rPr>
          <w:noProof/>
          <w:sz w:val="36"/>
          <w:szCs w:val="36"/>
        </w:rPr>
        <w:drawing>
          <wp:inline distT="0" distB="0" distL="0" distR="0" wp14:anchorId="690FD0B3" wp14:editId="173569BA">
            <wp:extent cx="4291740" cy="7667625"/>
            <wp:effectExtent l="0" t="0" r="0" b="0"/>
            <wp:docPr id="153320804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320804" name="Picture 1" descr="A screenshot of a phon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95138" cy="7673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7EC59" w14:textId="3E5517B7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lastRenderedPageBreak/>
        <w:t>Update</w:t>
      </w:r>
      <w:r w:rsidRPr="00E51BD7">
        <w:t xml:space="preserve"> Customer</w:t>
      </w:r>
    </w:p>
    <w:p w14:paraId="4D25630A" w14:textId="5FCA05BC" w:rsidR="00DD7F2A" w:rsidRPr="00DD7F2A" w:rsidRDefault="00DD7F2A" w:rsidP="00DD7F2A">
      <w:r w:rsidRPr="00EB0D0E">
        <w:rPr>
          <w:noProof/>
          <w:sz w:val="36"/>
          <w:szCs w:val="36"/>
        </w:rPr>
        <w:drawing>
          <wp:inline distT="0" distB="0" distL="0" distR="0" wp14:anchorId="644AD3FD" wp14:editId="001D0F07">
            <wp:extent cx="4285799" cy="7648575"/>
            <wp:effectExtent l="0" t="0" r="635" b="0"/>
            <wp:docPr id="1760388984" name="Picture 1" descr="A screenshot of a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388984" name="Picture 1" descr="A screenshot of a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87191" cy="7651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DB4F2" w14:textId="36B9B728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lastRenderedPageBreak/>
        <w:t>Delete</w:t>
      </w:r>
      <w:r w:rsidRPr="00E51BD7">
        <w:t xml:space="preserve"> Customer</w:t>
      </w:r>
    </w:p>
    <w:p w14:paraId="7A3A4774" w14:textId="28D41764" w:rsidR="00DD7F2A" w:rsidRPr="00DD7F2A" w:rsidRDefault="00DD7F2A" w:rsidP="00DD7F2A">
      <w:r w:rsidRPr="00E22898">
        <w:rPr>
          <w:noProof/>
          <w:sz w:val="36"/>
          <w:szCs w:val="36"/>
        </w:rPr>
        <w:drawing>
          <wp:inline distT="0" distB="0" distL="0" distR="0" wp14:anchorId="6B9220AE" wp14:editId="0F48EC33">
            <wp:extent cx="4293482" cy="7696200"/>
            <wp:effectExtent l="0" t="0" r="0" b="0"/>
            <wp:docPr id="490285142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285142" name="Picture 1" descr="A screenshot of a phon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95722" cy="7700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580DE" w14:textId="77777777" w:rsidR="00722D05" w:rsidRPr="00722D05" w:rsidRDefault="00722D05" w:rsidP="00722D05"/>
    <w:p w14:paraId="60218C70" w14:textId="216DC2E5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lastRenderedPageBreak/>
        <w:t>U4 - List/Search/Add/ Update and Delete an Invoice</w:t>
      </w:r>
    </w:p>
    <w:p w14:paraId="7DC0FAB1" w14:textId="2A9D0D12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 w:rsidRPr="00E51BD7">
        <w:t xml:space="preserve">List </w:t>
      </w:r>
      <w:r>
        <w:t>Invoices</w:t>
      </w:r>
    </w:p>
    <w:p w14:paraId="243C10B6" w14:textId="440496E0" w:rsidR="004A3324" w:rsidRPr="004A3324" w:rsidRDefault="004A3324" w:rsidP="004A3324">
      <w:r w:rsidRPr="00E22898">
        <w:rPr>
          <w:noProof/>
          <w:sz w:val="36"/>
          <w:szCs w:val="36"/>
        </w:rPr>
        <w:drawing>
          <wp:inline distT="0" distB="0" distL="0" distR="0" wp14:anchorId="7F1CE4A4" wp14:editId="43B0A08F">
            <wp:extent cx="4081533" cy="7258050"/>
            <wp:effectExtent l="0" t="0" r="0" b="0"/>
            <wp:docPr id="183078015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078015" name="Picture 1" descr="A screenshot of a phon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085111" cy="7264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E5188" w14:textId="7BE4870D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lastRenderedPageBreak/>
        <w:t>Search</w:t>
      </w:r>
      <w:r w:rsidRPr="00E51BD7">
        <w:t xml:space="preserve"> </w:t>
      </w:r>
      <w:r>
        <w:t>Invoices</w:t>
      </w:r>
    </w:p>
    <w:p w14:paraId="6B677DE0" w14:textId="1432B10D" w:rsidR="00CF57E4" w:rsidRPr="00CF57E4" w:rsidRDefault="009E333F" w:rsidP="00CF57E4">
      <w:r w:rsidRPr="009E333F">
        <w:rPr>
          <w:noProof/>
        </w:rPr>
        <w:drawing>
          <wp:inline distT="0" distB="0" distL="0" distR="0" wp14:anchorId="77BEEC60" wp14:editId="135382F2">
            <wp:extent cx="3658111" cy="7868748"/>
            <wp:effectExtent l="0" t="0" r="0" b="0"/>
            <wp:docPr id="984519659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4519659" name="Picture 1" descr="A screenshot of a phon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58111" cy="7868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ACAB7" w14:textId="6795CEA6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lastRenderedPageBreak/>
        <w:t>Add</w:t>
      </w:r>
      <w:r w:rsidRPr="00E51BD7">
        <w:t xml:space="preserve"> </w:t>
      </w:r>
      <w:r>
        <w:t>Invoice</w:t>
      </w:r>
    </w:p>
    <w:p w14:paraId="5382EB75" w14:textId="49F3DA82" w:rsidR="00223FCB" w:rsidRDefault="00223FCB" w:rsidP="00223FCB">
      <w:r w:rsidRPr="00223FCB">
        <w:rPr>
          <w:noProof/>
        </w:rPr>
        <w:lastRenderedPageBreak/>
        <w:drawing>
          <wp:inline distT="0" distB="0" distL="0" distR="0" wp14:anchorId="3CB67633" wp14:editId="10F531E6">
            <wp:extent cx="3686689" cy="7887801"/>
            <wp:effectExtent l="0" t="0" r="9525" b="0"/>
            <wp:docPr id="970472857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0472857" name="Picture 1" descr="A screenshot of a phon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86689" cy="7887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761D4">
        <w:br/>
      </w:r>
      <w:r w:rsidR="008761D4" w:rsidRPr="008761D4">
        <w:rPr>
          <w:noProof/>
        </w:rPr>
        <w:lastRenderedPageBreak/>
        <w:drawing>
          <wp:inline distT="0" distB="0" distL="0" distR="0" wp14:anchorId="2B128DE3" wp14:editId="22CECA46">
            <wp:extent cx="3639058" cy="7964011"/>
            <wp:effectExtent l="0" t="0" r="0" b="0"/>
            <wp:docPr id="836233510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6233510" name="Picture 1" descr="A screenshot of a phon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39058" cy="7964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91029" w14:textId="6963E673" w:rsidR="008761D4" w:rsidRPr="00223FCB" w:rsidRDefault="00EB2CFF" w:rsidP="00223FCB">
      <w:r w:rsidRPr="00EB2CFF">
        <w:rPr>
          <w:noProof/>
        </w:rPr>
        <w:lastRenderedPageBreak/>
        <w:drawing>
          <wp:inline distT="0" distB="0" distL="0" distR="0" wp14:anchorId="388CC6C2" wp14:editId="17DDE085">
            <wp:extent cx="3572374" cy="7964011"/>
            <wp:effectExtent l="0" t="0" r="9525" b="0"/>
            <wp:docPr id="1519239660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239660" name="Picture 1" descr="A screenshot of a phon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72374" cy="7964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F8F24" w14:textId="42DFF633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lastRenderedPageBreak/>
        <w:t>Update</w:t>
      </w:r>
      <w:r w:rsidRPr="00E51BD7">
        <w:t xml:space="preserve"> </w:t>
      </w:r>
      <w:r>
        <w:t>Invoice</w:t>
      </w:r>
    </w:p>
    <w:p w14:paraId="6E442A80" w14:textId="07960B3A" w:rsidR="00FA7DCF" w:rsidRDefault="00FA7DCF" w:rsidP="00FA7DCF">
      <w:r w:rsidRPr="00FA7DCF">
        <w:rPr>
          <w:noProof/>
        </w:rPr>
        <w:lastRenderedPageBreak/>
        <w:drawing>
          <wp:inline distT="0" distB="0" distL="0" distR="0" wp14:anchorId="235CDE87" wp14:editId="50C83224">
            <wp:extent cx="3715268" cy="8030696"/>
            <wp:effectExtent l="0" t="0" r="0" b="8890"/>
            <wp:docPr id="2040638725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638725" name="Picture 1" descr="A screenshot of a phon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8030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FA7DCF">
        <w:rPr>
          <w:noProof/>
        </w:rPr>
        <w:lastRenderedPageBreak/>
        <w:drawing>
          <wp:inline distT="0" distB="0" distL="0" distR="0" wp14:anchorId="22396F3D" wp14:editId="67CA96A7">
            <wp:extent cx="3696216" cy="7983064"/>
            <wp:effectExtent l="0" t="0" r="0" b="0"/>
            <wp:docPr id="1532238703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2238703" name="Picture 1" descr="A screenshot of a phon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696216" cy="798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AF2D5" w14:textId="63E85C35" w:rsidR="0001152E" w:rsidRPr="00FA7DCF" w:rsidRDefault="0001152E" w:rsidP="00FA7DCF">
      <w:r w:rsidRPr="0001152E">
        <w:rPr>
          <w:noProof/>
        </w:rPr>
        <w:lastRenderedPageBreak/>
        <w:drawing>
          <wp:inline distT="0" distB="0" distL="0" distR="0" wp14:anchorId="64265942" wp14:editId="4C4DC8CE">
            <wp:extent cx="3753374" cy="8068801"/>
            <wp:effectExtent l="0" t="0" r="0" b="8890"/>
            <wp:docPr id="1953353623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353623" name="Picture 1" descr="A screenshot of a phon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8068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34EEA" w14:textId="61CD2B90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lastRenderedPageBreak/>
        <w:t>Delete</w:t>
      </w:r>
      <w:r w:rsidRPr="00E51BD7">
        <w:t xml:space="preserve"> </w:t>
      </w:r>
      <w:r>
        <w:t>Invoice</w:t>
      </w:r>
    </w:p>
    <w:p w14:paraId="427D54B7" w14:textId="0D28D62D" w:rsidR="001C032C" w:rsidRPr="001C032C" w:rsidRDefault="001C032C" w:rsidP="001C032C">
      <w:r w:rsidRPr="001C032C">
        <w:rPr>
          <w:noProof/>
        </w:rPr>
        <w:drawing>
          <wp:inline distT="0" distB="0" distL="0" distR="0" wp14:anchorId="72AD4420" wp14:editId="49B113F8">
            <wp:extent cx="3658111" cy="7849695"/>
            <wp:effectExtent l="0" t="0" r="0" b="0"/>
            <wp:docPr id="1764450414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4450414" name="Picture 1" descr="A screenshot of a phon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58111" cy="7849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B7C1D" w14:textId="52652036" w:rsidR="00C73CBB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lastRenderedPageBreak/>
        <w:t>U5 - List/Search/Add/ Update and Delete payments for an invoice</w:t>
      </w:r>
    </w:p>
    <w:p w14:paraId="4968F173" w14:textId="78A7303B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 w:rsidRPr="00E51BD7">
        <w:t xml:space="preserve">List </w:t>
      </w:r>
      <w:r>
        <w:t>Payments</w:t>
      </w:r>
    </w:p>
    <w:p w14:paraId="2908DB13" w14:textId="53C92D36" w:rsidR="00CF57E4" w:rsidRPr="00CF57E4" w:rsidRDefault="00CF57E4" w:rsidP="00CF57E4">
      <w:r w:rsidRPr="00E22898">
        <w:rPr>
          <w:noProof/>
          <w:sz w:val="36"/>
          <w:szCs w:val="36"/>
        </w:rPr>
        <w:drawing>
          <wp:inline distT="0" distB="0" distL="0" distR="0" wp14:anchorId="67D84B21" wp14:editId="5E1886D5">
            <wp:extent cx="3548235" cy="6343650"/>
            <wp:effectExtent l="0" t="0" r="0" b="0"/>
            <wp:docPr id="1786060036" name="Picture 1" descr="A screenshot of a mobile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060036" name="Picture 1" descr="A screenshot of a mobile phon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552832" cy="6351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3A05E" w14:textId="01B91101" w:rsidR="00E51BD7" w:rsidRDefault="00CB7DC4" w:rsidP="00E51BD7">
      <w:pPr>
        <w:pStyle w:val="Heading1"/>
        <w:numPr>
          <w:ilvl w:val="2"/>
          <w:numId w:val="26"/>
        </w:numPr>
        <w:spacing w:before="240" w:after="120"/>
      </w:pPr>
      <w:r>
        <w:lastRenderedPageBreak/>
        <w:t>Search</w:t>
      </w:r>
      <w:r w:rsidR="00E51BD7" w:rsidRPr="00E51BD7">
        <w:t xml:space="preserve"> </w:t>
      </w:r>
      <w:r w:rsidR="00E51BD7">
        <w:t>Payments</w:t>
      </w:r>
    </w:p>
    <w:p w14:paraId="582C1CF3" w14:textId="1E2F8725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Add</w:t>
      </w:r>
      <w:r w:rsidRPr="00E51BD7">
        <w:t xml:space="preserve"> </w:t>
      </w:r>
      <w:r>
        <w:t>Payment</w:t>
      </w:r>
    </w:p>
    <w:p w14:paraId="51AAA104" w14:textId="19F001E7" w:rsidR="001F3943" w:rsidRDefault="001F3943" w:rsidP="001F3943">
      <w:r w:rsidRPr="00E22898">
        <w:rPr>
          <w:noProof/>
          <w:sz w:val="36"/>
          <w:szCs w:val="36"/>
        </w:rPr>
        <w:drawing>
          <wp:inline distT="0" distB="0" distL="0" distR="0" wp14:anchorId="2785C087" wp14:editId="68F7D36C">
            <wp:extent cx="4010025" cy="7218045"/>
            <wp:effectExtent l="0" t="0" r="9525" b="1905"/>
            <wp:docPr id="1899006624" name="Picture 1" descr="A screenshot of a mobile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006624" name="Picture 1" descr="A screenshot of a mobile application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010587" cy="7219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6DA3F" w14:textId="674F7C93" w:rsidR="0002271F" w:rsidRDefault="0002271F" w:rsidP="001F3943">
      <w:r w:rsidRPr="00E22898">
        <w:rPr>
          <w:noProof/>
          <w:sz w:val="36"/>
          <w:szCs w:val="36"/>
        </w:rPr>
        <w:lastRenderedPageBreak/>
        <w:drawing>
          <wp:inline distT="0" distB="0" distL="0" distR="0" wp14:anchorId="6F6AFD80" wp14:editId="60639CC9">
            <wp:extent cx="4191362" cy="7515225"/>
            <wp:effectExtent l="0" t="0" r="0" b="0"/>
            <wp:docPr id="124909268" name="Picture 1" descr="A screenshot of a bank accou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09268" name="Picture 1" descr="A screenshot of a bank accoun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193568" cy="7519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AF0D1" w14:textId="7505455C" w:rsidR="00BF4A80" w:rsidRPr="001F3943" w:rsidRDefault="00BF4A80" w:rsidP="001F3943">
      <w:r w:rsidRPr="00532A2C">
        <w:rPr>
          <w:noProof/>
          <w:sz w:val="36"/>
          <w:szCs w:val="36"/>
        </w:rPr>
        <w:lastRenderedPageBreak/>
        <w:drawing>
          <wp:inline distT="0" distB="0" distL="0" distR="0" wp14:anchorId="6642C68B" wp14:editId="4504BBBF">
            <wp:extent cx="4037943" cy="7343775"/>
            <wp:effectExtent l="0" t="0" r="1270" b="0"/>
            <wp:docPr id="1057319178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7319178" name="Picture 1" descr="A screenshot of a phone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040680" cy="7348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F7836" w14:textId="08619852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lastRenderedPageBreak/>
        <w:t>Update</w:t>
      </w:r>
      <w:r w:rsidRPr="00E51BD7">
        <w:t xml:space="preserve"> </w:t>
      </w:r>
      <w:r>
        <w:t>Payment</w:t>
      </w:r>
    </w:p>
    <w:p w14:paraId="3A944D57" w14:textId="6BA8CB5F" w:rsidR="00BA0989" w:rsidRDefault="00AE39DB" w:rsidP="00BA0989">
      <w:r w:rsidRPr="00AE39DB">
        <w:rPr>
          <w:noProof/>
        </w:rPr>
        <w:drawing>
          <wp:inline distT="0" distB="0" distL="0" distR="0" wp14:anchorId="458EFD83" wp14:editId="3A1417CE">
            <wp:extent cx="3639058" cy="7906853"/>
            <wp:effectExtent l="0" t="0" r="0" b="0"/>
            <wp:docPr id="1736190068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6190068" name="Picture 1" descr="A screenshot of a phon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639058" cy="7906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6F12A" w14:textId="4F19C55C" w:rsidR="00AE39DB" w:rsidRPr="00BA0989" w:rsidRDefault="00AE39DB" w:rsidP="00BA0989">
      <w:r w:rsidRPr="00AE39DB">
        <w:rPr>
          <w:noProof/>
        </w:rPr>
        <w:lastRenderedPageBreak/>
        <w:drawing>
          <wp:inline distT="0" distB="0" distL="0" distR="0" wp14:anchorId="2AB5493E" wp14:editId="5BCBE68A">
            <wp:extent cx="3715268" cy="7916380"/>
            <wp:effectExtent l="0" t="0" r="0" b="8890"/>
            <wp:docPr id="466480634" name="Picture 1" descr="A screen 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480634" name="Picture 1" descr="A screen shot of a phone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791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13FA0" w14:textId="536FE80F" w:rsidR="00E51BD7" w:rsidRDefault="00E51BD7" w:rsidP="00C73CBB">
      <w:pPr>
        <w:pStyle w:val="Heading1"/>
        <w:numPr>
          <w:ilvl w:val="1"/>
          <w:numId w:val="26"/>
        </w:numPr>
        <w:spacing w:before="240" w:after="120"/>
      </w:pPr>
      <w:r w:rsidRPr="00E51BD7">
        <w:lastRenderedPageBreak/>
        <w:t>U</w:t>
      </w:r>
      <w:r>
        <w:t>6</w:t>
      </w:r>
      <w:r w:rsidRPr="00E51BD7">
        <w:t xml:space="preserve"> - Manage Cashing Cheques</w:t>
      </w:r>
    </w:p>
    <w:p w14:paraId="69CA9EE2" w14:textId="5D101811" w:rsidR="00AB0D91" w:rsidRDefault="00AB0D91" w:rsidP="00AB0D91">
      <w:pPr>
        <w:pStyle w:val="Heading1"/>
        <w:numPr>
          <w:ilvl w:val="2"/>
          <w:numId w:val="26"/>
        </w:numPr>
        <w:spacing w:before="240" w:after="120"/>
      </w:pPr>
      <w:r>
        <w:t xml:space="preserve">Add </w:t>
      </w:r>
      <w:r w:rsidRPr="00AB0D91">
        <w:t>Cheques Deposit</w:t>
      </w:r>
    </w:p>
    <w:p w14:paraId="238C8E2F" w14:textId="623769FA" w:rsidR="000A2496" w:rsidRDefault="000A2496" w:rsidP="000A2496">
      <w:r w:rsidRPr="00E22898">
        <w:rPr>
          <w:noProof/>
          <w:sz w:val="36"/>
          <w:szCs w:val="36"/>
        </w:rPr>
        <w:drawing>
          <wp:inline distT="0" distB="0" distL="0" distR="0" wp14:anchorId="02E991E9" wp14:editId="67FD7CF9">
            <wp:extent cx="4016170" cy="7172325"/>
            <wp:effectExtent l="0" t="0" r="3810" b="0"/>
            <wp:docPr id="723409873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3409873" name="Picture 1" descr="A screenshot of a phone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020424" cy="7179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FE742" w14:textId="659781A0" w:rsidR="006A5BE7" w:rsidRPr="000A2496" w:rsidRDefault="006A5BE7" w:rsidP="000A2496">
      <w:r w:rsidRPr="00E22898">
        <w:rPr>
          <w:noProof/>
          <w:sz w:val="36"/>
          <w:szCs w:val="36"/>
        </w:rPr>
        <w:lastRenderedPageBreak/>
        <w:drawing>
          <wp:inline distT="0" distB="0" distL="0" distR="0" wp14:anchorId="0054CF3D" wp14:editId="509F1127">
            <wp:extent cx="5943600" cy="5441950"/>
            <wp:effectExtent l="0" t="0" r="0" b="6350"/>
            <wp:docPr id="12988749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8874930" name="Picture 1" descr="A screen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4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E3F49" w14:textId="5543F9CF" w:rsidR="00AB0D91" w:rsidRDefault="00AB0D91" w:rsidP="00AB0D91">
      <w:pPr>
        <w:pStyle w:val="Heading1"/>
        <w:numPr>
          <w:ilvl w:val="2"/>
          <w:numId w:val="26"/>
        </w:numPr>
        <w:spacing w:before="240" w:after="120"/>
      </w:pPr>
      <w:r w:rsidRPr="00AB0D91">
        <w:lastRenderedPageBreak/>
        <w:t>List Cheque Deposits</w:t>
      </w:r>
    </w:p>
    <w:p w14:paraId="6C1D03DE" w14:textId="302A44B3" w:rsidR="004F78F5" w:rsidRDefault="004F78F5" w:rsidP="004F78F5">
      <w:r w:rsidRPr="00E22898">
        <w:rPr>
          <w:noProof/>
          <w:sz w:val="36"/>
          <w:szCs w:val="36"/>
        </w:rPr>
        <w:drawing>
          <wp:inline distT="0" distB="0" distL="0" distR="0" wp14:anchorId="609A53FA" wp14:editId="5DCCE43E">
            <wp:extent cx="4197835" cy="7524750"/>
            <wp:effectExtent l="0" t="0" r="0" b="0"/>
            <wp:docPr id="534214903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4214903" name="Picture 1" descr="A screenshot of a phone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199541" cy="7527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0EF18" w14:textId="7F516147" w:rsidR="00B909F6" w:rsidRPr="004F78F5" w:rsidRDefault="00B909F6" w:rsidP="004F78F5">
      <w:r w:rsidRPr="00532A2C">
        <w:rPr>
          <w:noProof/>
          <w:sz w:val="36"/>
          <w:szCs w:val="36"/>
        </w:rPr>
        <w:lastRenderedPageBreak/>
        <w:drawing>
          <wp:inline distT="0" distB="0" distL="0" distR="0" wp14:anchorId="700DE0C5" wp14:editId="356632C3">
            <wp:extent cx="4207500" cy="7591425"/>
            <wp:effectExtent l="0" t="0" r="3175" b="0"/>
            <wp:docPr id="1399087963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9087963" name="Picture 1" descr="A screenshot of a phone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212689" cy="7600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283B1" w14:textId="7E1D1E30" w:rsidR="00AB0D91" w:rsidRDefault="00AB0D91" w:rsidP="00AB0D91">
      <w:pPr>
        <w:pStyle w:val="Heading1"/>
        <w:numPr>
          <w:ilvl w:val="2"/>
          <w:numId w:val="26"/>
        </w:numPr>
        <w:spacing w:before="240" w:after="120"/>
      </w:pPr>
      <w:r>
        <w:lastRenderedPageBreak/>
        <w:t xml:space="preserve">Update </w:t>
      </w:r>
      <w:r w:rsidRPr="00AB0D91">
        <w:t>Cheques Deposit</w:t>
      </w:r>
    </w:p>
    <w:p w14:paraId="207DD1A2" w14:textId="15DFE8E7" w:rsidR="00B26CBD" w:rsidRPr="00B26CBD" w:rsidRDefault="00B26CBD" w:rsidP="00B26CBD">
      <w:r w:rsidRPr="00532A2C">
        <w:rPr>
          <w:noProof/>
          <w:sz w:val="36"/>
          <w:szCs w:val="36"/>
        </w:rPr>
        <w:drawing>
          <wp:inline distT="0" distB="0" distL="0" distR="0" wp14:anchorId="49F6B079" wp14:editId="3C3C96DB">
            <wp:extent cx="4353833" cy="7791450"/>
            <wp:effectExtent l="0" t="0" r="8890" b="0"/>
            <wp:docPr id="161414365" name="Picture 1" descr="A screenshot of a mobile bank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414365" name="Picture 1" descr="A screenshot of a mobile banking application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355104" cy="779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5F2AF" w14:textId="691AB917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lastRenderedPageBreak/>
        <w:t>U7 - Invoices Report</w:t>
      </w:r>
    </w:p>
    <w:p w14:paraId="445E4A36" w14:textId="7C7D448A" w:rsidR="000D0488" w:rsidRDefault="000D0488" w:rsidP="000D0488">
      <w:r w:rsidRPr="000D0488">
        <w:rPr>
          <w:noProof/>
        </w:rPr>
        <w:drawing>
          <wp:inline distT="0" distB="0" distL="0" distR="0" wp14:anchorId="6CBB4C14" wp14:editId="290D26B0">
            <wp:extent cx="3629532" cy="7964011"/>
            <wp:effectExtent l="0" t="0" r="9525" b="0"/>
            <wp:docPr id="522481194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481194" name="Picture 1" descr="A screenshot of a phone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629532" cy="7964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55E9E" w14:textId="40190366" w:rsidR="000D0488" w:rsidRDefault="000D0488" w:rsidP="000D0488">
      <w:r w:rsidRPr="000D0488">
        <w:rPr>
          <w:noProof/>
        </w:rPr>
        <w:lastRenderedPageBreak/>
        <w:drawing>
          <wp:inline distT="0" distB="0" distL="0" distR="0" wp14:anchorId="1AA4279D" wp14:editId="0F42255B">
            <wp:extent cx="3658111" cy="8021169"/>
            <wp:effectExtent l="0" t="0" r="0" b="0"/>
            <wp:docPr id="2002115533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115533" name="Picture 1" descr="A screenshot of a phone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658111" cy="8021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56F9F" w14:textId="40516F78" w:rsidR="000D0488" w:rsidRDefault="000D0488" w:rsidP="000D0488">
      <w:r w:rsidRPr="000D0488">
        <w:rPr>
          <w:noProof/>
        </w:rPr>
        <w:lastRenderedPageBreak/>
        <w:drawing>
          <wp:inline distT="0" distB="0" distL="0" distR="0" wp14:anchorId="0F2E1747" wp14:editId="05C08611">
            <wp:extent cx="3677163" cy="7925906"/>
            <wp:effectExtent l="0" t="0" r="0" b="0"/>
            <wp:docPr id="1632859521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2859521" name="Picture 1" descr="A screenshot of a phone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7925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752D1" w14:textId="5492076A" w:rsidR="000D0488" w:rsidRPr="000D0488" w:rsidRDefault="000D0488" w:rsidP="000D0488">
      <w:r w:rsidRPr="000D0488">
        <w:rPr>
          <w:noProof/>
        </w:rPr>
        <w:lastRenderedPageBreak/>
        <w:drawing>
          <wp:inline distT="0" distB="0" distL="0" distR="0" wp14:anchorId="013356CA" wp14:editId="6B66ED03">
            <wp:extent cx="3620005" cy="7916380"/>
            <wp:effectExtent l="0" t="0" r="0" b="8890"/>
            <wp:docPr id="1218230446" name="Picture 1" descr="A screenshot of a calcula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8230446" name="Picture 1" descr="A screenshot of a calculator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620005" cy="791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0E55C" w14:textId="0983FC07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lastRenderedPageBreak/>
        <w:t>U8</w:t>
      </w:r>
      <w:r w:rsidR="00B95782">
        <w:t xml:space="preserve"> </w:t>
      </w:r>
      <w:r>
        <w:t>- Cheques Report</w:t>
      </w:r>
    </w:p>
    <w:p w14:paraId="7BFEBF0E" w14:textId="7F425DD6" w:rsidR="002F6916" w:rsidRPr="002F6916" w:rsidRDefault="002F6916" w:rsidP="002F6916">
      <w:r w:rsidRPr="002F6916">
        <w:rPr>
          <w:noProof/>
        </w:rPr>
        <w:drawing>
          <wp:inline distT="0" distB="0" distL="0" distR="0" wp14:anchorId="3016C943" wp14:editId="02423C1B">
            <wp:extent cx="3696216" cy="7859222"/>
            <wp:effectExtent l="0" t="0" r="0" b="8890"/>
            <wp:docPr id="380711310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711310" name="Picture 1" descr="A screenshot of a phone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696216" cy="7859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D3772" w14:textId="0678036B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 xml:space="preserve">Summary of </w:t>
      </w:r>
      <w:r w:rsidRPr="001A576E">
        <w:t>team member</w:t>
      </w:r>
      <w:r>
        <w:t xml:space="preserve"> contributions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1828"/>
        <w:gridCol w:w="7805"/>
      </w:tblGrid>
      <w:tr w:rsidR="00722D05" w14:paraId="293A756B" w14:textId="77777777" w:rsidTr="005B357D">
        <w:tc>
          <w:tcPr>
            <w:tcW w:w="1828" w:type="dxa"/>
          </w:tcPr>
          <w:p w14:paraId="0DB7AA33" w14:textId="77777777" w:rsidR="00722D05" w:rsidRPr="00722D05" w:rsidRDefault="00722D05" w:rsidP="00722D05">
            <w:pPr>
              <w:pStyle w:val="ListParagraph"/>
              <w:numPr>
                <w:ilvl w:val="0"/>
                <w:numId w:val="26"/>
              </w:numPr>
              <w:jc w:val="center"/>
              <w:rPr>
                <w:b/>
                <w:bCs/>
              </w:rPr>
            </w:pPr>
            <w:r w:rsidRPr="00722D05">
              <w:rPr>
                <w:b/>
                <w:bCs/>
              </w:rPr>
              <w:t>Member</w:t>
            </w:r>
          </w:p>
        </w:tc>
        <w:tc>
          <w:tcPr>
            <w:tcW w:w="7805" w:type="dxa"/>
          </w:tcPr>
          <w:p w14:paraId="5A091368" w14:textId="77777777" w:rsidR="00722D05" w:rsidRPr="002B4033" w:rsidRDefault="00722D05" w:rsidP="005B357D">
            <w:pPr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leted</w:t>
            </w:r>
            <w:r w:rsidRPr="002B4033">
              <w:rPr>
                <w:b/>
                <w:bCs/>
              </w:rPr>
              <w:t xml:space="preserve"> use cases / tasks</w:t>
            </w:r>
          </w:p>
        </w:tc>
      </w:tr>
      <w:tr w:rsidR="00722D05" w14:paraId="5C8EE80B" w14:textId="77777777" w:rsidTr="005B357D">
        <w:tc>
          <w:tcPr>
            <w:tcW w:w="1828" w:type="dxa"/>
          </w:tcPr>
          <w:p w14:paraId="42B74E48" w14:textId="1BCFEE62" w:rsidR="00722D05" w:rsidRDefault="00412412" w:rsidP="005B357D">
            <w:pPr>
              <w:ind w:left="0" w:firstLine="0"/>
            </w:pPr>
            <w:r>
              <w:t>Mohammad Ahmad</w:t>
            </w:r>
          </w:p>
        </w:tc>
        <w:tc>
          <w:tcPr>
            <w:tcW w:w="7805" w:type="dxa"/>
          </w:tcPr>
          <w:p w14:paraId="0D42F3C8" w14:textId="0E2688D0" w:rsidR="00722D05" w:rsidRDefault="00871D27" w:rsidP="005B357D">
            <w:pPr>
              <w:ind w:left="0" w:firstLine="0"/>
            </w:pPr>
            <w:r w:rsidRPr="00871D27">
              <w:t xml:space="preserve">Responsible for main UI design implementation </w:t>
            </w:r>
            <w:r w:rsidR="00D67B4D">
              <w:t>as well as</w:t>
            </w:r>
            <w:r w:rsidRPr="00871D27">
              <w:t xml:space="preserve"> logic implementation.</w:t>
            </w:r>
            <w:r>
              <w:t xml:space="preserve"> </w:t>
            </w:r>
            <w:r w:rsidR="00981069">
              <w:t xml:space="preserve">Contributed </w:t>
            </w:r>
            <w:r w:rsidR="00424571">
              <w:t>to</w:t>
            </w:r>
            <w:r w:rsidR="00981069">
              <w:t xml:space="preserve"> the completion</w:t>
            </w:r>
            <w:r>
              <w:t xml:space="preserve"> </w:t>
            </w:r>
            <w:r w:rsidR="00981069">
              <w:t>of</w:t>
            </w:r>
            <w:r>
              <w:t xml:space="preserve"> all use cases/tasks</w:t>
            </w:r>
            <w:r w:rsidR="009A41E8">
              <w:t>.</w:t>
            </w:r>
          </w:p>
        </w:tc>
      </w:tr>
      <w:tr w:rsidR="00722D05" w14:paraId="67D22D54" w14:textId="77777777" w:rsidTr="005B357D">
        <w:tc>
          <w:tcPr>
            <w:tcW w:w="1828" w:type="dxa"/>
          </w:tcPr>
          <w:p w14:paraId="7168C429" w14:textId="529D4D3D" w:rsidR="00722D05" w:rsidRDefault="00424571" w:rsidP="005B357D">
            <w:pPr>
              <w:ind w:left="0" w:firstLine="0"/>
            </w:pPr>
            <w:r>
              <w:t>Aiman Alhetari</w:t>
            </w:r>
          </w:p>
        </w:tc>
        <w:tc>
          <w:tcPr>
            <w:tcW w:w="7805" w:type="dxa"/>
          </w:tcPr>
          <w:p w14:paraId="5B3A54C0" w14:textId="4E954F64" w:rsidR="00722D05" w:rsidRDefault="00424571" w:rsidP="005B357D">
            <w:pPr>
              <w:ind w:left="0" w:firstLine="0"/>
            </w:pPr>
            <w:r>
              <w:t>Responsible for creating entities and repositories. Helped in the implementation of login and shell screens.</w:t>
            </w:r>
          </w:p>
        </w:tc>
      </w:tr>
      <w:tr w:rsidR="00722D05" w14:paraId="1F4B9FE9" w14:textId="77777777" w:rsidTr="005B357D">
        <w:tc>
          <w:tcPr>
            <w:tcW w:w="1828" w:type="dxa"/>
          </w:tcPr>
          <w:p w14:paraId="0521D8B8" w14:textId="51E9870B" w:rsidR="00722D05" w:rsidRDefault="0023699F" w:rsidP="005B357D">
            <w:pPr>
              <w:ind w:left="0" w:firstLine="0"/>
            </w:pPr>
            <w:r>
              <w:t>Ahmed Alamoudi</w:t>
            </w:r>
          </w:p>
        </w:tc>
        <w:tc>
          <w:tcPr>
            <w:tcW w:w="7805" w:type="dxa"/>
          </w:tcPr>
          <w:p w14:paraId="7E83BF37" w14:textId="4FFA1C24" w:rsidR="00722D05" w:rsidRDefault="0023699F" w:rsidP="005B357D">
            <w:pPr>
              <w:ind w:left="0" w:firstLine="0"/>
            </w:pPr>
            <w:r>
              <w:t>Implemented app router and some providers’ logic. Helped in designing customer and invoice screens.</w:t>
            </w:r>
          </w:p>
        </w:tc>
      </w:tr>
      <w:tr w:rsidR="00722D05" w14:paraId="3ACC99DA" w14:textId="77777777" w:rsidTr="005B357D">
        <w:tc>
          <w:tcPr>
            <w:tcW w:w="1828" w:type="dxa"/>
          </w:tcPr>
          <w:p w14:paraId="33427C18" w14:textId="08CCC163" w:rsidR="00722D05" w:rsidRDefault="003D6EBA" w:rsidP="005B357D">
            <w:pPr>
              <w:ind w:left="0" w:firstLine="0"/>
            </w:pPr>
            <w:r>
              <w:t>Faisal</w:t>
            </w:r>
          </w:p>
        </w:tc>
        <w:tc>
          <w:tcPr>
            <w:tcW w:w="7805" w:type="dxa"/>
          </w:tcPr>
          <w:p w14:paraId="189F8561" w14:textId="4DDBFA39" w:rsidR="00722D05" w:rsidRDefault="003D6EBA" w:rsidP="005B357D">
            <w:pPr>
              <w:ind w:left="0" w:firstLine="0"/>
            </w:pPr>
            <w:r>
              <w:t>Helped in designing payments and cheque deposit screens.</w:t>
            </w:r>
          </w:p>
        </w:tc>
      </w:tr>
    </w:tbl>
    <w:p w14:paraId="4527CEED" w14:textId="706FD7D3" w:rsidR="00F401D2" w:rsidRDefault="00F401D2" w:rsidP="00722D05">
      <w:pPr>
        <w:ind w:left="0" w:firstLine="0"/>
      </w:pPr>
    </w:p>
    <w:sectPr w:rsidR="00F401D2" w:rsidSect="002E5946">
      <w:footerReference w:type="even" r:id="rId46"/>
      <w:footerReference w:type="default" r:id="rId47"/>
      <w:footerReference w:type="first" r:id="rId48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79C115" w14:textId="77777777" w:rsidR="00175678" w:rsidRDefault="00175678">
      <w:pPr>
        <w:spacing w:after="0" w:line="240" w:lineRule="auto"/>
      </w:pPr>
      <w:r>
        <w:separator/>
      </w:r>
    </w:p>
  </w:endnote>
  <w:endnote w:type="continuationSeparator" w:id="0">
    <w:p w14:paraId="1BFBBD09" w14:textId="77777777" w:rsidR="00175678" w:rsidRDefault="00175678">
      <w:pPr>
        <w:spacing w:after="0" w:line="240" w:lineRule="auto"/>
      </w:pPr>
      <w:r>
        <w:continuationSeparator/>
      </w:r>
    </w:p>
  </w:endnote>
  <w:endnote w:type="continuationNotice" w:id="1">
    <w:p w14:paraId="5CD45FB1" w14:textId="77777777" w:rsidR="00175678" w:rsidRDefault="0017567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B8A49E" w14:textId="77777777" w:rsidR="00175678" w:rsidRDefault="00175678">
      <w:pPr>
        <w:spacing w:after="0" w:line="240" w:lineRule="auto"/>
      </w:pPr>
      <w:r>
        <w:separator/>
      </w:r>
    </w:p>
  </w:footnote>
  <w:footnote w:type="continuationSeparator" w:id="0">
    <w:p w14:paraId="74DA9C41" w14:textId="77777777" w:rsidR="00175678" w:rsidRDefault="00175678">
      <w:pPr>
        <w:spacing w:after="0" w:line="240" w:lineRule="auto"/>
      </w:pPr>
      <w:r>
        <w:continuationSeparator/>
      </w:r>
    </w:p>
  </w:footnote>
  <w:footnote w:type="continuationNotice" w:id="1">
    <w:p w14:paraId="5908A2CC" w14:textId="77777777" w:rsidR="00175678" w:rsidRDefault="0017567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4pt;height:14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4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0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5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6096981">
    <w:abstractNumId w:val="12"/>
  </w:num>
  <w:num w:numId="2" w16cid:durableId="1689596324">
    <w:abstractNumId w:val="7"/>
  </w:num>
  <w:num w:numId="3" w16cid:durableId="2082022620">
    <w:abstractNumId w:val="17"/>
  </w:num>
  <w:num w:numId="4" w16cid:durableId="676200877">
    <w:abstractNumId w:val="6"/>
  </w:num>
  <w:num w:numId="5" w16cid:durableId="1338000190">
    <w:abstractNumId w:val="16"/>
  </w:num>
  <w:num w:numId="6" w16cid:durableId="1590427853">
    <w:abstractNumId w:val="1"/>
  </w:num>
  <w:num w:numId="7" w16cid:durableId="1804611228">
    <w:abstractNumId w:val="8"/>
  </w:num>
  <w:num w:numId="8" w16cid:durableId="1540782099">
    <w:abstractNumId w:val="15"/>
  </w:num>
  <w:num w:numId="9" w16cid:durableId="959604979">
    <w:abstractNumId w:val="23"/>
  </w:num>
  <w:num w:numId="10" w16cid:durableId="1249853419">
    <w:abstractNumId w:val="25"/>
  </w:num>
  <w:num w:numId="11" w16cid:durableId="652761358">
    <w:abstractNumId w:val="9"/>
  </w:num>
  <w:num w:numId="12" w16cid:durableId="1664358317">
    <w:abstractNumId w:val="2"/>
  </w:num>
  <w:num w:numId="13" w16cid:durableId="1188258055">
    <w:abstractNumId w:val="11"/>
  </w:num>
  <w:num w:numId="14" w16cid:durableId="1001548879">
    <w:abstractNumId w:val="4"/>
  </w:num>
  <w:num w:numId="15" w16cid:durableId="1558474762">
    <w:abstractNumId w:val="19"/>
  </w:num>
  <w:num w:numId="16" w16cid:durableId="990135905">
    <w:abstractNumId w:val="0"/>
  </w:num>
  <w:num w:numId="17" w16cid:durableId="150327466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97049730">
    <w:abstractNumId w:val="3"/>
  </w:num>
  <w:num w:numId="19" w16cid:durableId="1274630625">
    <w:abstractNumId w:val="5"/>
  </w:num>
  <w:num w:numId="20" w16cid:durableId="796222369">
    <w:abstractNumId w:val="20"/>
  </w:num>
  <w:num w:numId="21" w16cid:durableId="1074084802">
    <w:abstractNumId w:val="22"/>
  </w:num>
  <w:num w:numId="22" w16cid:durableId="1817451963">
    <w:abstractNumId w:val="13"/>
  </w:num>
  <w:num w:numId="23" w16cid:durableId="433791408">
    <w:abstractNumId w:val="24"/>
  </w:num>
  <w:num w:numId="24" w16cid:durableId="567309323">
    <w:abstractNumId w:val="14"/>
  </w:num>
  <w:num w:numId="25" w16cid:durableId="1144197804">
    <w:abstractNumId w:val="21"/>
  </w:num>
  <w:num w:numId="26" w16cid:durableId="1682000712">
    <w:abstractNumId w:val="18"/>
  </w:num>
  <w:num w:numId="27" w16cid:durableId="1514539352">
    <w:abstractNumId w:val="15"/>
  </w:num>
  <w:num w:numId="28" w16cid:durableId="360478807">
    <w:abstractNumId w:val="15"/>
  </w:num>
  <w:num w:numId="29" w16cid:durableId="101652281">
    <w:abstractNumId w:val="15"/>
  </w:num>
  <w:num w:numId="30" w16cid:durableId="138224500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1723"/>
    <w:rsid w:val="0000326A"/>
    <w:rsid w:val="0000399B"/>
    <w:rsid w:val="000039B2"/>
    <w:rsid w:val="0001152E"/>
    <w:rsid w:val="00013647"/>
    <w:rsid w:val="0001731A"/>
    <w:rsid w:val="000222C7"/>
    <w:rsid w:val="0002271F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3D3B"/>
    <w:rsid w:val="0007577F"/>
    <w:rsid w:val="00077B27"/>
    <w:rsid w:val="00085BCD"/>
    <w:rsid w:val="00086F29"/>
    <w:rsid w:val="0009409F"/>
    <w:rsid w:val="00097F5D"/>
    <w:rsid w:val="000A2496"/>
    <w:rsid w:val="000A2F74"/>
    <w:rsid w:val="000A32FE"/>
    <w:rsid w:val="000A3407"/>
    <w:rsid w:val="000B37BC"/>
    <w:rsid w:val="000B706F"/>
    <w:rsid w:val="000C37F8"/>
    <w:rsid w:val="000C4C8F"/>
    <w:rsid w:val="000C6885"/>
    <w:rsid w:val="000D0488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75678"/>
    <w:rsid w:val="00180EF9"/>
    <w:rsid w:val="00181E9C"/>
    <w:rsid w:val="001A09E5"/>
    <w:rsid w:val="001A505E"/>
    <w:rsid w:val="001A5153"/>
    <w:rsid w:val="001A576E"/>
    <w:rsid w:val="001B07B6"/>
    <w:rsid w:val="001B1845"/>
    <w:rsid w:val="001B2049"/>
    <w:rsid w:val="001B3C52"/>
    <w:rsid w:val="001C032C"/>
    <w:rsid w:val="001C6993"/>
    <w:rsid w:val="001C7FAA"/>
    <w:rsid w:val="001D16CC"/>
    <w:rsid w:val="001D47A1"/>
    <w:rsid w:val="001D6671"/>
    <w:rsid w:val="001E1433"/>
    <w:rsid w:val="001E20BB"/>
    <w:rsid w:val="001E41F8"/>
    <w:rsid w:val="001E574F"/>
    <w:rsid w:val="001F0DDE"/>
    <w:rsid w:val="001F3943"/>
    <w:rsid w:val="001F51D1"/>
    <w:rsid w:val="001F5A65"/>
    <w:rsid w:val="0020660A"/>
    <w:rsid w:val="002125F9"/>
    <w:rsid w:val="00213139"/>
    <w:rsid w:val="00214CAB"/>
    <w:rsid w:val="00223C92"/>
    <w:rsid w:val="00223FCB"/>
    <w:rsid w:val="0022576B"/>
    <w:rsid w:val="002302CB"/>
    <w:rsid w:val="002317F9"/>
    <w:rsid w:val="00235C0F"/>
    <w:rsid w:val="0023699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916"/>
    <w:rsid w:val="002F6AAA"/>
    <w:rsid w:val="002F7629"/>
    <w:rsid w:val="003075D3"/>
    <w:rsid w:val="003103BA"/>
    <w:rsid w:val="00311EFF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36DC"/>
    <w:rsid w:val="00365A4D"/>
    <w:rsid w:val="00370914"/>
    <w:rsid w:val="003712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A51F3"/>
    <w:rsid w:val="003B5AB8"/>
    <w:rsid w:val="003C185C"/>
    <w:rsid w:val="003C4834"/>
    <w:rsid w:val="003C54C2"/>
    <w:rsid w:val="003C5E13"/>
    <w:rsid w:val="003D1370"/>
    <w:rsid w:val="003D16BE"/>
    <w:rsid w:val="003D2F76"/>
    <w:rsid w:val="003D6EBA"/>
    <w:rsid w:val="003E02F8"/>
    <w:rsid w:val="003E30F2"/>
    <w:rsid w:val="003E3235"/>
    <w:rsid w:val="003E6ACE"/>
    <w:rsid w:val="003E7BF2"/>
    <w:rsid w:val="003F06E6"/>
    <w:rsid w:val="003F14CB"/>
    <w:rsid w:val="003F5582"/>
    <w:rsid w:val="00402B50"/>
    <w:rsid w:val="00412180"/>
    <w:rsid w:val="00412412"/>
    <w:rsid w:val="0041297A"/>
    <w:rsid w:val="00415FE8"/>
    <w:rsid w:val="00417441"/>
    <w:rsid w:val="00421430"/>
    <w:rsid w:val="00423881"/>
    <w:rsid w:val="004244EB"/>
    <w:rsid w:val="00424571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3324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E5DA8"/>
    <w:rsid w:val="004F6E97"/>
    <w:rsid w:val="004F78F5"/>
    <w:rsid w:val="00504745"/>
    <w:rsid w:val="005062AD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298B"/>
    <w:rsid w:val="00572DAE"/>
    <w:rsid w:val="005761F6"/>
    <w:rsid w:val="00584ED0"/>
    <w:rsid w:val="0058538B"/>
    <w:rsid w:val="005A0956"/>
    <w:rsid w:val="005B2D4B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0781E"/>
    <w:rsid w:val="006114D3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577B6"/>
    <w:rsid w:val="00660421"/>
    <w:rsid w:val="00662FBE"/>
    <w:rsid w:val="00663366"/>
    <w:rsid w:val="006773A6"/>
    <w:rsid w:val="00680040"/>
    <w:rsid w:val="00681350"/>
    <w:rsid w:val="00682B45"/>
    <w:rsid w:val="00687B1E"/>
    <w:rsid w:val="006A0314"/>
    <w:rsid w:val="006A1BA6"/>
    <w:rsid w:val="006A269E"/>
    <w:rsid w:val="006A5BE7"/>
    <w:rsid w:val="006C0244"/>
    <w:rsid w:val="006C1865"/>
    <w:rsid w:val="006C21DD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22D05"/>
    <w:rsid w:val="00730732"/>
    <w:rsid w:val="00730DCB"/>
    <w:rsid w:val="00734755"/>
    <w:rsid w:val="0073607E"/>
    <w:rsid w:val="00740BC8"/>
    <w:rsid w:val="00743703"/>
    <w:rsid w:val="00762D63"/>
    <w:rsid w:val="007747E1"/>
    <w:rsid w:val="00774BB7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6E68"/>
    <w:rsid w:val="00871D27"/>
    <w:rsid w:val="008761D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480C"/>
    <w:rsid w:val="008C542C"/>
    <w:rsid w:val="008D0738"/>
    <w:rsid w:val="008D0A02"/>
    <w:rsid w:val="008D2203"/>
    <w:rsid w:val="008E75BD"/>
    <w:rsid w:val="008E7685"/>
    <w:rsid w:val="008F43E5"/>
    <w:rsid w:val="009017CB"/>
    <w:rsid w:val="00910456"/>
    <w:rsid w:val="00917DC4"/>
    <w:rsid w:val="009229D7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80935"/>
    <w:rsid w:val="00981069"/>
    <w:rsid w:val="00985642"/>
    <w:rsid w:val="009857BE"/>
    <w:rsid w:val="0098618E"/>
    <w:rsid w:val="009A41E8"/>
    <w:rsid w:val="009B15AE"/>
    <w:rsid w:val="009B190B"/>
    <w:rsid w:val="009B2203"/>
    <w:rsid w:val="009D5410"/>
    <w:rsid w:val="009E0EFE"/>
    <w:rsid w:val="009E333F"/>
    <w:rsid w:val="009E36B8"/>
    <w:rsid w:val="009E3F63"/>
    <w:rsid w:val="009E4535"/>
    <w:rsid w:val="009E5217"/>
    <w:rsid w:val="009E57F5"/>
    <w:rsid w:val="009E6D1D"/>
    <w:rsid w:val="009E7E5C"/>
    <w:rsid w:val="009F1E7B"/>
    <w:rsid w:val="009F443E"/>
    <w:rsid w:val="009F4C29"/>
    <w:rsid w:val="009F6991"/>
    <w:rsid w:val="00A0381A"/>
    <w:rsid w:val="00A03D15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A3481"/>
    <w:rsid w:val="00AB0D91"/>
    <w:rsid w:val="00AB3EC9"/>
    <w:rsid w:val="00AB6317"/>
    <w:rsid w:val="00AB77A0"/>
    <w:rsid w:val="00AC5832"/>
    <w:rsid w:val="00AD44EE"/>
    <w:rsid w:val="00AE39DB"/>
    <w:rsid w:val="00AE78D5"/>
    <w:rsid w:val="00AF191C"/>
    <w:rsid w:val="00AF28C5"/>
    <w:rsid w:val="00B13843"/>
    <w:rsid w:val="00B2359B"/>
    <w:rsid w:val="00B25557"/>
    <w:rsid w:val="00B26CBD"/>
    <w:rsid w:val="00B27626"/>
    <w:rsid w:val="00B30026"/>
    <w:rsid w:val="00B31EDB"/>
    <w:rsid w:val="00B32464"/>
    <w:rsid w:val="00B347D8"/>
    <w:rsid w:val="00B37B34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09F6"/>
    <w:rsid w:val="00B95782"/>
    <w:rsid w:val="00B95799"/>
    <w:rsid w:val="00BA098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32E"/>
    <w:rsid w:val="00BE634A"/>
    <w:rsid w:val="00BF4A80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1AE1"/>
    <w:rsid w:val="00C231BA"/>
    <w:rsid w:val="00C522C4"/>
    <w:rsid w:val="00C563EA"/>
    <w:rsid w:val="00C60432"/>
    <w:rsid w:val="00C65C41"/>
    <w:rsid w:val="00C66680"/>
    <w:rsid w:val="00C70375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F56A8"/>
    <w:rsid w:val="00CF57E4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4076"/>
    <w:rsid w:val="00D37097"/>
    <w:rsid w:val="00D41436"/>
    <w:rsid w:val="00D462B4"/>
    <w:rsid w:val="00D46A43"/>
    <w:rsid w:val="00D56E8E"/>
    <w:rsid w:val="00D61F23"/>
    <w:rsid w:val="00D64303"/>
    <w:rsid w:val="00D67B4D"/>
    <w:rsid w:val="00D741C8"/>
    <w:rsid w:val="00D8127C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D7F2A"/>
    <w:rsid w:val="00DF1446"/>
    <w:rsid w:val="00DF234B"/>
    <w:rsid w:val="00DF5A44"/>
    <w:rsid w:val="00DF6515"/>
    <w:rsid w:val="00DF6DF0"/>
    <w:rsid w:val="00E01B0A"/>
    <w:rsid w:val="00E032E4"/>
    <w:rsid w:val="00E1367D"/>
    <w:rsid w:val="00E15E6A"/>
    <w:rsid w:val="00E16F95"/>
    <w:rsid w:val="00E21180"/>
    <w:rsid w:val="00E21A23"/>
    <w:rsid w:val="00E32F3E"/>
    <w:rsid w:val="00E34238"/>
    <w:rsid w:val="00E36623"/>
    <w:rsid w:val="00E369D0"/>
    <w:rsid w:val="00E45DA2"/>
    <w:rsid w:val="00E47956"/>
    <w:rsid w:val="00E50C77"/>
    <w:rsid w:val="00E51866"/>
    <w:rsid w:val="00E51AB1"/>
    <w:rsid w:val="00E51BD7"/>
    <w:rsid w:val="00E52906"/>
    <w:rsid w:val="00E53DC4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2CFF"/>
    <w:rsid w:val="00EB60DD"/>
    <w:rsid w:val="00EB708A"/>
    <w:rsid w:val="00EC51E9"/>
    <w:rsid w:val="00EC772F"/>
    <w:rsid w:val="00EC7871"/>
    <w:rsid w:val="00ED380E"/>
    <w:rsid w:val="00ED45DE"/>
    <w:rsid w:val="00ED6804"/>
    <w:rsid w:val="00ED7147"/>
    <w:rsid w:val="00EE3F85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1789"/>
    <w:rsid w:val="00F855A6"/>
    <w:rsid w:val="00F87E5D"/>
    <w:rsid w:val="00F93EE6"/>
    <w:rsid w:val="00FA19E5"/>
    <w:rsid w:val="00FA272B"/>
    <w:rsid w:val="00FA343E"/>
    <w:rsid w:val="00FA6665"/>
    <w:rsid w:val="00FA6EA4"/>
    <w:rsid w:val="00FA7DCF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footer" Target="footer2.xml"/><Relationship Id="rId50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footer" Target="footer3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footer" Target="footer1.xml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2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7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0 Project</vt:lpstr>
    </vt:vector>
  </TitlesOfParts>
  <Company>Qatar University</Company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Aiman Alhetari</cp:lastModifiedBy>
  <cp:revision>2</cp:revision>
  <cp:lastPrinted>2020-09-16T00:13:00Z</cp:lastPrinted>
  <dcterms:created xsi:type="dcterms:W3CDTF">2025-08-28T07:07:00Z</dcterms:created>
  <dcterms:modified xsi:type="dcterms:W3CDTF">2025-08-28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